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06EE" w:rsidRPr="003E06EE" w:rsidRDefault="003E06EE" w:rsidP="003E06EE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:rsidR="00C77A9F" w:rsidRDefault="003E06EE" w:rsidP="003E06EE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คลื่น</w:t>
      </w: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:rsidR="00FB3CA5" w:rsidRDefault="00FB3CA5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856866" w:rsidRPr="00D95159" w:rsidRDefault="00856866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C77A9F" w:rsidRPr="00D95159" w:rsidRDefault="00FE2025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31597E9" wp14:editId="4E71BF41">
            <wp:extent cx="3421118" cy="4306233"/>
            <wp:effectExtent l="0" t="0" r="8255" b="0"/>
            <wp:docPr id="5" name="Picture 5" descr="D:\Dropbox\Dropbox\works\Encamp2019\ร่าง TOR 12เทคโนโลยี โครงการENCAMP\ทดสอบชุดทดลอง\จากผิง\คลื่น\S__351518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ropbox\Dropbox\works\Encamp2019\ร่าง TOR 12เทคโนโลยี โครงการENCAMP\ทดสอบชุดทดลอง\จากผิง\คลื่น\S__3515188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5339"/>
                    <a:stretch/>
                  </pic:blipFill>
                  <pic:spPr bwMode="auto">
                    <a:xfrm>
                      <a:off x="0" y="0"/>
                      <a:ext cx="3431053" cy="4318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7A9F" w:rsidRPr="00D95159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980F45" w:rsidRPr="00D95159" w:rsidRDefault="00804E0C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:rsidR="00980F45" w:rsidRPr="00D95159" w:rsidRDefault="00856866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025A9E9C" wp14:editId="698370B4">
                <wp:simplePos x="0" y="0"/>
                <wp:positionH relativeFrom="column">
                  <wp:posOffset>5080635</wp:posOffset>
                </wp:positionH>
                <wp:positionV relativeFrom="paragraph">
                  <wp:posOffset>-42174</wp:posOffset>
                </wp:positionV>
                <wp:extent cx="252095" cy="252095"/>
                <wp:effectExtent l="1047750" t="0" r="14605" b="18605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0B76" w:rsidRDefault="00BD715A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400.05pt;margin-top:-3.3pt;width:19.85pt;height:19.8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" adj="-90217,35832,-51796,9793,-6529,9793" strokecolor="red">
                <v:textbox>
                  <w:txbxContent>
                    <w:p w:rsidR="00A40B76" w:rsidRDefault="00BD715A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:rsidR="00980F45" w:rsidRPr="00D95159" w:rsidRDefault="005D1385" w:rsidP="00980F45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0345078B" wp14:editId="0A3F2137">
                <wp:simplePos x="0" y="0"/>
                <wp:positionH relativeFrom="column">
                  <wp:posOffset>5092262</wp:posOffset>
                </wp:positionH>
                <wp:positionV relativeFrom="paragraph">
                  <wp:posOffset>1981288</wp:posOffset>
                </wp:positionV>
                <wp:extent cx="252095" cy="252095"/>
                <wp:effectExtent l="17335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7015"/>
                            <a:gd name="adj6" fmla="val -6976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D1385" w:rsidRDefault="005D1385" w:rsidP="005D1385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48" style="position:absolute;left:0;text-align:left;margin-left:400.95pt;margin-top:156pt;width:19.85pt;height:19.8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" adj="-150692,1515,-51579,9793,-6529,9793" strokecolor="red">
                <v:textbox>
                  <w:txbxContent>
                    <w:p w:rsidR="005D1385" w:rsidRDefault="005D1385" w:rsidP="005D1385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516EB7F5" wp14:editId="1F94142A">
                <wp:simplePos x="0" y="0"/>
                <wp:positionH relativeFrom="column">
                  <wp:posOffset>5076190</wp:posOffset>
                </wp:positionH>
                <wp:positionV relativeFrom="paragraph">
                  <wp:posOffset>3115945</wp:posOffset>
                </wp:positionV>
                <wp:extent cx="252095" cy="252095"/>
                <wp:effectExtent l="2495550" t="76200" r="1460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30508"/>
                            <a:gd name="adj6" fmla="val -101033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06EE" w:rsidRDefault="00BD715A" w:rsidP="003E06EE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48" style="position:absolute;left:0;text-align:left;margin-left:399.7pt;margin-top:245.35pt;width:19.85pt;height:19.8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" adj="-218233,-6590,-51579,9793,-6529,9793" strokecolor="red">
                <v:textbox>
                  <w:txbxContent>
                    <w:p w:rsidR="003E06EE" w:rsidRDefault="00BD715A" w:rsidP="003E06EE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ED640CA" wp14:editId="4C803B55">
                <wp:simplePos x="0" y="0"/>
                <wp:positionH relativeFrom="column">
                  <wp:posOffset>299545</wp:posOffset>
                </wp:positionH>
                <wp:positionV relativeFrom="paragraph">
                  <wp:posOffset>2470019</wp:posOffset>
                </wp:positionV>
                <wp:extent cx="252095" cy="252095"/>
                <wp:effectExtent l="0" t="0" r="948055" b="14605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44396"/>
                            <a:gd name="adj6" fmla="val 47698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0B76" w:rsidRDefault="00BD715A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48" style="position:absolute;left:0;text-align:left;margin-left:23.6pt;margin-top:194.5pt;width:19.85pt;height:19.8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" adj="103030,9590,67466,9793,28129,9793" strokecolor="red">
                <v:textbox>
                  <w:txbxContent>
                    <w:p w:rsidR="00A40B76" w:rsidRDefault="00BD715A" w:rsidP="00A40B76">
                      <w:r>
                        <w:t>1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6E70FD53" wp14:editId="7FB343FF">
                <wp:simplePos x="0" y="0"/>
                <wp:positionH relativeFrom="column">
                  <wp:posOffset>5076497</wp:posOffset>
                </wp:positionH>
                <wp:positionV relativeFrom="paragraph">
                  <wp:posOffset>924998</wp:posOffset>
                </wp:positionV>
                <wp:extent cx="252095" cy="252095"/>
                <wp:effectExtent l="1524000" t="15240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59250"/>
                            <a:gd name="adj6" fmla="val -6177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5A" w:rsidRDefault="00BD715A" w:rsidP="00BD715A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48" style="position:absolute;left:0;text-align:left;margin-left:399.7pt;margin-top:72.85pt;width:19.85pt;height:19.85pt;z-index: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" adj="-133443,-12798,-51796,9793,-6529,9793" strokecolor="red">
                <v:textbox>
                  <w:txbxContent>
                    <w:p w:rsidR="00BD715A" w:rsidRDefault="00BD715A" w:rsidP="00BD715A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1B448E97" wp14:editId="301F018F">
                <wp:simplePos x="0" y="0"/>
                <wp:positionH relativeFrom="column">
                  <wp:posOffset>5076497</wp:posOffset>
                </wp:positionH>
                <wp:positionV relativeFrom="paragraph">
                  <wp:posOffset>436267</wp:posOffset>
                </wp:positionV>
                <wp:extent cx="252095" cy="252095"/>
                <wp:effectExtent l="1181100" t="0" r="14605" b="908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28364"/>
                            <a:gd name="adj6" fmla="val -4739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715A" w:rsidRDefault="00BD715A" w:rsidP="00BD715A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48" style="position:absolute;left:0;text-align:left;margin-left:399.7pt;margin-top:34.35pt;width:19.85pt;height:19.85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" adj="-102374,27727,-51796,9793,-6529,9793" strokecolor="red">
                <v:textbox>
                  <w:txbxContent>
                    <w:p w:rsidR="00BD715A" w:rsidRDefault="00BD715A" w:rsidP="00BD715A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08BA876" wp14:editId="78CA84B7">
                <wp:simplePos x="0" y="0"/>
                <wp:positionH relativeFrom="column">
                  <wp:posOffset>5076190</wp:posOffset>
                </wp:positionH>
                <wp:positionV relativeFrom="paragraph">
                  <wp:posOffset>88900</wp:posOffset>
                </wp:positionV>
                <wp:extent cx="252095" cy="252095"/>
                <wp:effectExtent l="125730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82768"/>
                            <a:gd name="adj6" fmla="val -50342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0B76" w:rsidRDefault="00BD715A" w:rsidP="00A40B76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48" style="position:absolute;left:0;text-align:left;margin-left:399.7pt;margin-top:7pt;width:19.85pt;height:19.8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" adj="-108740,17878,-51579,9793,-6529,9793" strokecolor="red">
                <v:textbox>
                  <w:txbxContent>
                    <w:p w:rsidR="00A40B76" w:rsidRDefault="00BD715A" w:rsidP="00A40B76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856866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0C52561F" wp14:editId="4DBE9D7B">
                <wp:simplePos x="0" y="0"/>
                <wp:positionH relativeFrom="column">
                  <wp:posOffset>5091694</wp:posOffset>
                </wp:positionH>
                <wp:positionV relativeFrom="paragraph">
                  <wp:posOffset>2605405</wp:posOffset>
                </wp:positionV>
                <wp:extent cx="252095" cy="252095"/>
                <wp:effectExtent l="952500" t="0" r="14605" b="14605"/>
                <wp:wrapNone/>
                <wp:docPr id="1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47960"/>
                            <a:gd name="adj6" fmla="val -3846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83B41" w:rsidRDefault="00B83B41" w:rsidP="00B83B41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3" type="#_x0000_t48" style="position:absolute;left:0;text-align:left;margin-left:400.9pt;margin-top:205.15pt;width:19.85pt;height:19.8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" adj="-83074,10359,-51579,9793,-6529,9793" strokecolor="red">
                <v:textbox>
                  <w:txbxContent>
                    <w:p w:rsidR="00B83B41" w:rsidRDefault="00B83B41" w:rsidP="00B83B41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E202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4AC56B2" wp14:editId="0286AA6F">
            <wp:extent cx="3276600" cy="4124325"/>
            <wp:effectExtent l="0" t="0" r="0" b="9525"/>
            <wp:docPr id="7" name="Picture 7" descr="D:\Dropbox\Dropbox\works\Encamp2019\ร่าง TOR 12เทคโนโลยี โครงการENCAMP\ทดสอบชุดทดลอง\จากผิง\คลื่น\S__351518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ropbox\Dropbox\works\Encamp2019\ร่าง TOR 12เทคโนโลยี โครงการENCAMP\ทดสอบชุดทดลอง\จากผิง\คลื่น\S__3515188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5339"/>
                    <a:stretch/>
                  </pic:blipFill>
                  <pic:spPr bwMode="auto">
                    <a:xfrm>
                      <a:off x="0" y="0"/>
                      <a:ext cx="3278526" cy="4126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80F45" w:rsidRPr="00D95159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980F45" w:rsidRPr="00D95159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980F45" w:rsidRPr="00D95159" w:rsidRDefault="00980F45" w:rsidP="00980F45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รายการ</w:t>
      </w:r>
      <w:r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</w:p>
    <w:p w:rsidR="00BD715A" w:rsidRPr="00D95159" w:rsidRDefault="00980F45" w:rsidP="00BD715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="00BD715A" w:rsidRPr="00D95159">
        <w:rPr>
          <w:rFonts w:ascii="TH SarabunPSK" w:eastAsia="Times New Roman" w:hAnsi="TH SarabunPSK" w:cs="TH SarabunPSK" w:hint="cs"/>
          <w:sz w:val="32"/>
          <w:szCs w:val="32"/>
          <w:cs/>
        </w:rPr>
        <w:t>มอเตอร์</w:t>
      </w:r>
    </w:p>
    <w:p w:rsidR="00980F45" w:rsidRPr="00D95159" w:rsidRDefault="00BD715A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2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อุปกรณ์กำเนิดคลื่น</w:t>
      </w:r>
    </w:p>
    <w:p w:rsidR="00804E0C" w:rsidRDefault="00BD715A" w:rsidP="00B83B4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3</w:t>
      </w:r>
      <w:r w:rsidR="00980F45"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="00B83B41" w:rsidRPr="00D95159">
        <w:rPr>
          <w:rFonts w:ascii="TH SarabunPSK" w:hAnsi="TH SarabunPSK" w:cs="TH SarabunPSK" w:hint="cs"/>
          <w:sz w:val="32"/>
          <w:szCs w:val="32"/>
          <w:cs/>
        </w:rPr>
        <w:t>อุปกรณ์ดักจับพลังงานคลื่นและเปลี่ยนเป็นพลังงานไฟฟ้า</w:t>
      </w:r>
    </w:p>
    <w:p w:rsidR="00BD715A" w:rsidRPr="00D95159" w:rsidRDefault="00BD715A" w:rsidP="00BD715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4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ตู้ควบคุม</w:t>
      </w:r>
    </w:p>
    <w:p w:rsidR="00BD715A" w:rsidRPr="00D95159" w:rsidRDefault="00BD715A" w:rsidP="00BD715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>5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:rsidR="00BD715A" w:rsidRDefault="00BD715A" w:rsidP="00BD715A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6</w:t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</w:rPr>
        <w:t>Emergency Switch</w:t>
      </w:r>
    </w:p>
    <w:p w:rsidR="00BD715A" w:rsidRDefault="00BD715A" w:rsidP="00B83B4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</w:rPr>
        <w:t xml:space="preserve">7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สวิตซ์ เปิด-ปิด เครื่อง</w:t>
      </w:r>
    </w:p>
    <w:p w:rsidR="005D1385" w:rsidRPr="00D95159" w:rsidRDefault="005D1385" w:rsidP="00B83B4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8. เซนเซอร์วัดคลื่น</w:t>
      </w:r>
    </w:p>
    <w:p w:rsidR="00C77A9F" w:rsidRPr="00D95159" w:rsidRDefault="00C77A9F" w:rsidP="00980F45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:rsidR="00A229E8" w:rsidRPr="00D95159" w:rsidRDefault="000A305F" w:rsidP="00804E0C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:rsidR="00455DC3" w:rsidRPr="00D95159" w:rsidRDefault="00A229E8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พลังงานคลื่นสามารถแบ่งออกได้เป็นสองส่วน คือ พลังงานจลน์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Kinetic energ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ละพลังงานศักย์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Potential energ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ซึ่งพลังงานจลน์สัมพันธ์กับความเร็วของอนุภาคน้ำในคลื่น ตามทฤษฎีคลื่นเชิงเส้น ความหนาแน่นของพลังงานจลน์หรือพลังงานจลน์เฉลี่ยต่อหนึ่งหน่วยพื้นที่ในแนวระดับสามารถคำนวณได้จาก</w:t>
      </w:r>
    </w:p>
    <w:p w:rsidR="00455DC3" w:rsidRPr="00D95159" w:rsidRDefault="00455DC3" w:rsidP="00455DC3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3191510" cy="621030"/>
            <wp:effectExtent l="0" t="0" r="8890" b="762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DC3" w:rsidRPr="00D95159" w:rsidRDefault="00455DC3" w:rsidP="00455DC3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และพลังงานศักย์สัมพันธ์กับรูปร่างและความสูงของคลื่น สามารถหาความหนาแน่นของพลังงานศักย์หรือพลังงานศักย์เฉลี่ยต่อหนึ่งหน่วยพื้นที่ในแนวระดับ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สามารถคำนวณ</w:t>
      </w:r>
      <w:r w:rsidRPr="00D95159">
        <w:rPr>
          <w:rFonts w:ascii="TH SarabunPSK" w:hAnsi="TH SarabunPSK" w:cs="TH SarabunPSK"/>
          <w:sz w:val="32"/>
          <w:szCs w:val="32"/>
          <w:cs/>
        </w:rPr>
        <w:t>ได้จาก</w:t>
      </w:r>
    </w:p>
    <w:p w:rsidR="00455DC3" w:rsidRPr="00D95159" w:rsidRDefault="00455DC3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455DC3" w:rsidRPr="00D95159" w:rsidRDefault="00455DC3" w:rsidP="00455DC3">
      <w:pPr>
        <w:spacing w:after="0"/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3303905" cy="647065"/>
            <wp:effectExtent l="0" t="0" r="0" b="63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905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DC3" w:rsidRPr="00D95159" w:rsidRDefault="00455DC3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455DC3" w:rsidRPr="00D95159" w:rsidRDefault="00455DC3" w:rsidP="00455DC3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 จากสมการ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ทั้งสอง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 พบว่าความหนาแน่นของพลังงานจลน์เฉลี่ยมีค่าเท่ากับความหนาแน่นของพลังงานศักย์เฉลี่ย พลังงานทั้งสองนี้รวมกันเป็นพลังงานคลื่นทั้งหมดเฉลี่ยต่อหนึ่งหน่วยพื้นที่และถูกเรียกว่าความหนาแน่นของพลังงานคลื่น (</w:t>
      </w:r>
      <w:r w:rsidRPr="00D95159">
        <w:rPr>
          <w:rFonts w:ascii="TH SarabunPSK" w:hAnsi="TH SarabunPSK" w:cs="TH SarabunPSK"/>
          <w:sz w:val="32"/>
          <w:szCs w:val="32"/>
        </w:rPr>
        <w:t xml:space="preserve">Specific energy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95159">
        <w:rPr>
          <w:rFonts w:ascii="TH SarabunPSK" w:hAnsi="TH SarabunPSK" w:cs="TH SarabunPSK"/>
          <w:sz w:val="32"/>
          <w:szCs w:val="32"/>
        </w:rPr>
        <w:t xml:space="preserve">Energy density) </w:t>
      </w:r>
      <w:r w:rsidRPr="00D95159">
        <w:rPr>
          <w:rFonts w:ascii="TH SarabunPSK" w:hAnsi="TH SarabunPSK" w:cs="TH SarabunPSK"/>
          <w:sz w:val="32"/>
          <w:szCs w:val="32"/>
          <w:cs/>
        </w:rPr>
        <w:t>ดังสมการ</w:t>
      </w:r>
    </w:p>
    <w:p w:rsidR="00455DC3" w:rsidRPr="00D95159" w:rsidRDefault="00455DC3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455DC3" w:rsidRPr="00D95159" w:rsidRDefault="00455DC3" w:rsidP="00455DC3">
      <w:pPr>
        <w:spacing w:after="0"/>
        <w:ind w:left="144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2466975" cy="603885"/>
            <wp:effectExtent l="0" t="0" r="9525" b="571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DC3" w:rsidRPr="00D95159" w:rsidRDefault="00455DC3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455DC3" w:rsidRPr="00D95159" w:rsidRDefault="00455DC3" w:rsidP="00455DC3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D95159">
        <w:rPr>
          <w:rFonts w:ascii="TH SarabunPSK" w:hAnsi="TH SarabunPSK" w:cs="TH SarabunPSK"/>
          <w:sz w:val="32"/>
          <w:szCs w:val="32"/>
          <w:cs/>
        </w:rPr>
        <w:t>สมการที่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ผ่านมา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 มีหน่วยเป็น</w:t>
      </w:r>
      <w:proofErr w:type="spellStart"/>
      <w:r w:rsidRPr="00D95159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D95159">
        <w:rPr>
          <w:rFonts w:ascii="TH SarabunPSK" w:hAnsi="TH SarabunPSK" w:cs="TH SarabunPSK"/>
          <w:sz w:val="32"/>
          <w:szCs w:val="32"/>
          <w:cs/>
        </w:rPr>
        <w:t>จ่อตารางเมตร (</w:t>
      </w:r>
      <w:r w:rsidRPr="00D95159">
        <w:rPr>
          <w:rFonts w:ascii="TH SarabunPSK" w:hAnsi="TH SarabunPSK" w:cs="TH SarabunPSK"/>
          <w:sz w:val="32"/>
          <w:szCs w:val="32"/>
        </w:rPr>
        <w:t>J/m</w:t>
      </w:r>
      <w:r w:rsidRPr="00D95159">
        <w:rPr>
          <w:rFonts w:ascii="TH SarabunPSK" w:hAnsi="TH SarabunPSK" w:cs="TH SarabunPSK"/>
          <w:sz w:val="32"/>
          <w:szCs w:val="32"/>
          <w:vertAlign w:val="superscript"/>
          <w:cs/>
        </w:rPr>
        <w:t>2</w:t>
      </w:r>
      <w:r w:rsidRPr="00D95159">
        <w:rPr>
          <w:rFonts w:ascii="TH SarabunPSK" w:hAnsi="TH SarabunPSK" w:cs="TH SarabunPSK"/>
          <w:sz w:val="32"/>
          <w:szCs w:val="32"/>
          <w:cs/>
        </w:rPr>
        <w:t>) เมื่อ</w:t>
      </w:r>
    </w:p>
    <w:p w:rsidR="00455DC3" w:rsidRPr="00D95159" w:rsidRDefault="00455DC3" w:rsidP="00455DC3">
      <w:pPr>
        <w:spacing w:after="0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proofErr w:type="gramStart"/>
      <w:r w:rsidRPr="00D95159">
        <w:rPr>
          <w:rFonts w:ascii="Arial" w:hAnsi="Arial" w:cs="Arial"/>
          <w:sz w:val="32"/>
          <w:szCs w:val="32"/>
        </w:rPr>
        <w:t>ρ</w:t>
      </w:r>
      <w:proofErr w:type="gramEnd"/>
      <w:r w:rsidR="00FB18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หนาแน่นของน้ำ มีหน่วยเป็นกิโลกรัมต่อลูกบาศก์เมตร (</w:t>
      </w:r>
      <w:r w:rsidRPr="00D95159">
        <w:rPr>
          <w:rFonts w:ascii="TH SarabunPSK" w:hAnsi="TH SarabunPSK" w:cs="TH SarabunPSK"/>
          <w:sz w:val="32"/>
          <w:szCs w:val="32"/>
        </w:rPr>
        <w:t>kg/m</w:t>
      </w:r>
      <w:r w:rsidRPr="00D95159">
        <w:rPr>
          <w:rFonts w:ascii="TH SarabunPSK" w:hAnsi="TH SarabunPSK" w:cs="TH SarabunPSK"/>
          <w:sz w:val="32"/>
          <w:szCs w:val="32"/>
          <w:cs/>
        </w:rPr>
        <w:t>3)</w:t>
      </w:r>
    </w:p>
    <w:p w:rsidR="00455DC3" w:rsidRPr="00D95159" w:rsidRDefault="00455DC3" w:rsidP="00455DC3">
      <w:pPr>
        <w:spacing w:after="0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proofErr w:type="gramStart"/>
      <w:r w:rsidRPr="00D95159">
        <w:rPr>
          <w:rFonts w:ascii="TH SarabunPSK" w:hAnsi="TH SarabunPSK" w:cs="TH SarabunPSK"/>
          <w:sz w:val="32"/>
          <w:szCs w:val="32"/>
        </w:rPr>
        <w:t>g</w:t>
      </w:r>
      <w:proofErr w:type="gramEnd"/>
      <w:r w:rsidR="00FB18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เร่งเนื่องจากแรงโน้มถ่วง มีค่าเท่ากับ 9.81</w:t>
      </w:r>
      <w:r w:rsidRPr="00D95159">
        <w:rPr>
          <w:rFonts w:ascii="TH SarabunPSK" w:hAnsi="TH SarabunPSK" w:cs="TH SarabunPSK"/>
          <w:sz w:val="32"/>
          <w:szCs w:val="32"/>
        </w:rPr>
        <w:t xml:space="preserve"> m/s</w:t>
      </w:r>
      <w:r w:rsidRPr="00D95159">
        <w:rPr>
          <w:rFonts w:ascii="TH SarabunPSK" w:hAnsi="TH SarabunPSK" w:cs="TH SarabunPSK"/>
          <w:sz w:val="32"/>
          <w:szCs w:val="32"/>
          <w:cs/>
        </w:rPr>
        <w:t>2</w:t>
      </w:r>
    </w:p>
    <w:p w:rsidR="00455DC3" w:rsidRPr="00D95159" w:rsidRDefault="00455DC3" w:rsidP="00455DC3">
      <w:pPr>
        <w:spacing w:after="0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</w:rPr>
        <w:t xml:space="preserve">H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สูงคลื่น มีหน่วยเป็นเมตร (</w:t>
      </w:r>
      <w:r w:rsidRPr="00D95159">
        <w:rPr>
          <w:rFonts w:ascii="TH SarabunPSK" w:hAnsi="TH SarabunPSK" w:cs="TH SarabunPSK"/>
          <w:sz w:val="32"/>
          <w:szCs w:val="32"/>
        </w:rPr>
        <w:t>m)</w:t>
      </w:r>
    </w:p>
    <w:p w:rsidR="00455DC3" w:rsidRDefault="00455DC3" w:rsidP="002A11E8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พลังงานเฉลี่ยต่อพื้นที่ของคลื่นนี้จะถ่ายเทไปด้วยความเร็วเท่ากับความเร็วของกลุ่มคลื่น </w:t>
      </w:r>
      <w:r w:rsidRPr="00D95159">
        <w:rPr>
          <w:rFonts w:ascii="TH SarabunPSK" w:hAnsi="TH SarabunPSK" w:cs="TH SarabunPSK"/>
          <w:sz w:val="32"/>
          <w:szCs w:val="32"/>
        </w:rPr>
        <w:t xml:space="preserve">Cg </w:t>
      </w:r>
      <w:r w:rsidRPr="00D95159">
        <w:rPr>
          <w:rFonts w:ascii="TH SarabunPSK" w:hAnsi="TH SarabunPSK" w:cs="TH SarabunPSK"/>
          <w:sz w:val="32"/>
          <w:szCs w:val="32"/>
          <w:cs/>
        </w:rPr>
        <w:t>ซึ่งเรียก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อัตราการถ่ายเทพลังงานนี้ว่า </w:t>
      </w:r>
      <w:r w:rsidRPr="00D95159">
        <w:rPr>
          <w:rFonts w:ascii="TH SarabunPSK" w:hAnsi="TH SarabunPSK" w:cs="TH SarabunPSK"/>
          <w:sz w:val="32"/>
          <w:szCs w:val="32"/>
        </w:rPr>
        <w:t xml:space="preserve">Wave energy flux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="00141809" w:rsidRPr="00D95159">
        <w:rPr>
          <w:rFonts w:ascii="TH SarabunPSK" w:hAnsi="TH SarabunPSK" w:cs="TH SarabunPSK"/>
          <w:sz w:val="32"/>
          <w:szCs w:val="32"/>
        </w:rPr>
        <w:t>Wave power (P</w:t>
      </w:r>
      <w:r w:rsidRPr="00D95159">
        <w:rPr>
          <w:rFonts w:ascii="TH SarabunPSK" w:hAnsi="TH SarabunPSK" w:cs="TH SarabunPSK"/>
          <w:sz w:val="32"/>
          <w:szCs w:val="32"/>
        </w:rPr>
        <w:t xml:space="preserve">) </w:t>
      </w:r>
      <w:r w:rsidRPr="00D95159">
        <w:rPr>
          <w:rFonts w:ascii="TH SarabunPSK" w:hAnsi="TH SarabunPSK" w:cs="TH SarabunPSK"/>
          <w:sz w:val="32"/>
          <w:szCs w:val="32"/>
          <w:cs/>
        </w:rPr>
        <w:t>มีหน่วยเป็นวัตต์ต่อเมตร (</w:t>
      </w:r>
      <w:r w:rsidRPr="00D95159">
        <w:rPr>
          <w:rFonts w:ascii="TH SarabunPSK" w:hAnsi="TH SarabunPSK" w:cs="TH SarabunPSK"/>
          <w:sz w:val="32"/>
          <w:szCs w:val="32"/>
        </w:rPr>
        <w:t>W/m)</w:t>
      </w:r>
      <w:r w:rsidR="00141809"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83328" behindDoc="1" locked="0" layoutInCell="1" allowOverlap="1" wp14:anchorId="02BB905B" wp14:editId="709D9DC4">
            <wp:simplePos x="0" y="0"/>
            <wp:positionH relativeFrom="column">
              <wp:posOffset>1256030</wp:posOffset>
            </wp:positionH>
            <wp:positionV relativeFrom="paragraph">
              <wp:posOffset>24765</wp:posOffset>
            </wp:positionV>
            <wp:extent cx="603885" cy="276225"/>
            <wp:effectExtent l="0" t="0" r="5715" b="9525"/>
            <wp:wrapThrough wrapText="bothSides">
              <wp:wrapPolygon edited="0">
                <wp:start x="0" y="0"/>
                <wp:lineTo x="0" y="20855"/>
                <wp:lineTo x="21123" y="20855"/>
                <wp:lineTo x="21123" y="0"/>
                <wp:lineTo x="0" y="0"/>
              </wp:wrapPolygon>
            </wp:wrapThrough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สำหรับคลื่นในน้ำลึก การถ่ายเทพล</w:t>
      </w:r>
      <w:r w:rsidR="00141809" w:rsidRPr="00D95159">
        <w:rPr>
          <w:rFonts w:ascii="TH SarabunPSK" w:hAnsi="TH SarabunPSK" w:cs="TH SarabunPSK"/>
          <w:sz w:val="32"/>
          <w:szCs w:val="32"/>
          <w:cs/>
        </w:rPr>
        <w:t>ังงานคลื่นสามารถคำนวณได้</w:t>
      </w:r>
      <w:r w:rsidR="00141809" w:rsidRPr="00D95159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p w:rsidR="003E06EE" w:rsidRDefault="003E06EE" w:rsidP="003E06EE">
      <w:pPr>
        <w:spacing w:after="0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96640" behindDoc="0" locked="0" layoutInCell="1" allowOverlap="1" wp14:anchorId="52A4F9FF" wp14:editId="1E1783C1">
            <wp:simplePos x="0" y="0"/>
            <wp:positionH relativeFrom="column">
              <wp:posOffset>2044065</wp:posOffset>
            </wp:positionH>
            <wp:positionV relativeFrom="paragraph">
              <wp:posOffset>110490</wp:posOffset>
            </wp:positionV>
            <wp:extent cx="1587500" cy="457200"/>
            <wp:effectExtent l="0" t="0" r="0" b="0"/>
            <wp:wrapNone/>
            <wp:docPr id="25" name="รูปภาพ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41809" w:rsidRPr="00D95159" w:rsidRDefault="00141809" w:rsidP="00141809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lastRenderedPageBreak/>
        <w:drawing>
          <wp:anchor distT="0" distB="0" distL="114300" distR="114300" simplePos="0" relativeHeight="251685376" behindDoc="1" locked="0" layoutInCell="1" allowOverlap="1" wp14:anchorId="0E01DFC9" wp14:editId="78F2DE69">
            <wp:simplePos x="0" y="0"/>
            <wp:positionH relativeFrom="column">
              <wp:posOffset>988695</wp:posOffset>
            </wp:positionH>
            <wp:positionV relativeFrom="paragraph">
              <wp:posOffset>-110490</wp:posOffset>
            </wp:positionV>
            <wp:extent cx="905510" cy="526415"/>
            <wp:effectExtent l="0" t="0" r="8890" b="6985"/>
            <wp:wrapThrough wrapText="bothSides">
              <wp:wrapPolygon edited="0">
                <wp:start x="0" y="0"/>
                <wp:lineTo x="0" y="21105"/>
                <wp:lineTo x="21358" y="21105"/>
                <wp:lineTo x="21358" y="0"/>
                <wp:lineTo x="0" y="0"/>
              </wp:wrapPolygon>
            </wp:wrapThrough>
            <wp:docPr id="27" name="รูปภาพ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510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โดยที่ </w:t>
      </w:r>
    </w:p>
    <w:p w:rsidR="00141809" w:rsidRPr="00D95159" w:rsidRDefault="00141809" w:rsidP="00455DC3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141809" w:rsidRPr="00D95159" w:rsidRDefault="00141809" w:rsidP="00141809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สามารถเขียนใหม่ได้เป็น </w:t>
      </w:r>
    </w:p>
    <w:p w:rsidR="00141809" w:rsidRPr="00D95159" w:rsidRDefault="00141809" w:rsidP="00141809">
      <w:pPr>
        <w:spacing w:after="0"/>
        <w:ind w:left="216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>
            <wp:extent cx="828040" cy="387985"/>
            <wp:effectExtent l="0" t="0" r="0" b="0"/>
            <wp:docPr id="28" name="รูปภาพ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38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1809" w:rsidRPr="00D95159" w:rsidRDefault="00141809" w:rsidP="002A11E8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>สมการท</w:t>
      </w: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ี่กล่าวมา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คือพลังงานคลื่นต่อหนึ่งหน่วยความยาวท้องคลื่นหรือสันคลื่นสำหรับคลื่นรูปไซน์ตามทฤษฎีคลื่นเชิงเส้นในน้ำลึก มีหน่วยเป็นกิโลวัตต์ต่อเมตร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kW/m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 xml:space="preserve">เมื่อ 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T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คือคาบคลื่นมีหน่วยเป็นวินาที</w:t>
      </w:r>
      <w:r w:rsidR="002A11E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(</w:t>
      </w:r>
      <w:r w:rsidR="00455DC3" w:rsidRPr="00D95159">
        <w:rPr>
          <w:rFonts w:ascii="TH SarabunPSK" w:hAnsi="TH SarabunPSK" w:cs="TH SarabunPSK"/>
          <w:sz w:val="32"/>
          <w:szCs w:val="32"/>
        </w:rPr>
        <w:t>s)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ต่สำหรับคลื่นจริงในทะเล ผิวน้ำทะเลประกอบขึ้นจากคลื่นหลายลูกที่ไม่จำเป็นต้องเป็นคลื่นรูปไซน์และมีความสูงคลื่นและคาบคลื่นที่หลากหลาย ในทางสมุทรศาสตร์กายภาพ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Physical oceanograph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นิยมใช้ความสูงคลื่นนัยยะ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Significant wave height, </w:t>
      </w:r>
      <w:proofErr w:type="spellStart"/>
      <w:r w:rsidR="00455DC3" w:rsidRPr="00D95159">
        <w:rPr>
          <w:rFonts w:ascii="TH SarabunPSK" w:hAnsi="TH SarabunPSK" w:cs="TH SarabunPSK"/>
          <w:sz w:val="32"/>
          <w:szCs w:val="32"/>
        </w:rPr>
        <w:t>H</w:t>
      </w:r>
      <w:r w:rsidR="00455DC3" w:rsidRPr="00D95159">
        <w:rPr>
          <w:rFonts w:ascii="TH SarabunPSK" w:hAnsi="TH SarabunPSK" w:cs="TH SarabunPSK"/>
          <w:sz w:val="32"/>
          <w:szCs w:val="32"/>
          <w:vertAlign w:val="subscript"/>
        </w:rPr>
        <w:t>s</w:t>
      </w:r>
      <w:proofErr w:type="spellEnd"/>
      <w:r w:rsidR="00455DC3" w:rsidRPr="00D95159">
        <w:rPr>
          <w:rFonts w:ascii="TH SarabunPSK" w:hAnsi="TH SarabunPSK" w:cs="TH SarabunPSK"/>
          <w:sz w:val="32"/>
          <w:szCs w:val="32"/>
        </w:rPr>
        <w:t xml:space="preserve">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เป็นตัวแทนความสูงคลื่นของสภาพท้องทะเลขณะนั้น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ละใช้ในการคำนวณหาพลังงานคลื่น ความสูงคลื่นนัยยะนี้นิยามจากค่าเฉลี่ยความสูงคลื่นที่มีค่าสูงสุดหนึ่งในสามของคลื่นทั้งหมด (</w:t>
      </w:r>
      <w:r w:rsidR="00455DC3" w:rsidRPr="00D95159">
        <w:rPr>
          <w:rFonts w:ascii="TH SarabunPSK" w:hAnsi="TH SarabunPSK" w:cs="TH SarabunPSK"/>
          <w:sz w:val="32"/>
          <w:szCs w:val="32"/>
        </w:rPr>
        <w:t>Highest one-third wave height, H</w:t>
      </w:r>
      <w:r w:rsidR="00455DC3" w:rsidRPr="00D95159">
        <w:rPr>
          <w:rFonts w:ascii="TH SarabunPSK" w:hAnsi="TH SarabunPSK" w:cs="TH SarabunPSK"/>
          <w:sz w:val="32"/>
          <w:szCs w:val="32"/>
          <w:vertAlign w:val="subscript"/>
          <w:cs/>
        </w:rPr>
        <w:t>1/3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 xml:space="preserve">) </w:t>
      </w:r>
      <w:proofErr w:type="spellStart"/>
      <w:r w:rsidR="00455DC3" w:rsidRPr="00D95159">
        <w:rPr>
          <w:rFonts w:ascii="TH SarabunPSK" w:hAnsi="TH SarabunPSK" w:cs="TH SarabunPSK"/>
          <w:sz w:val="32"/>
          <w:szCs w:val="32"/>
          <w:cs/>
        </w:rPr>
        <w:t>ในบัจ</w:t>
      </w:r>
      <w:proofErr w:type="spellEnd"/>
      <w:r w:rsidR="00455DC3" w:rsidRPr="00D95159">
        <w:rPr>
          <w:rFonts w:ascii="TH SarabunPSK" w:hAnsi="TH SarabunPSK" w:cs="TH SarabunPSK"/>
          <w:sz w:val="32"/>
          <w:szCs w:val="32"/>
          <w:cs/>
        </w:rPr>
        <w:t>จุบัน นิยมกำหนดค่าความสูงคลื่นนัยยะให้มีค่าเท่ากับสี่เท่าของค่าเบี่ยงเบนมาตรฐานของระยะยกตัวของผิวน้ำ</w:t>
      </w:r>
    </w:p>
    <w:p w:rsidR="00141809" w:rsidRPr="00D95159" w:rsidRDefault="002A11E8" w:rsidP="002A11E8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686400" behindDoc="0" locked="0" layoutInCell="1" allowOverlap="1" wp14:anchorId="54792F8F" wp14:editId="48226594">
            <wp:simplePos x="0" y="0"/>
            <wp:positionH relativeFrom="column">
              <wp:posOffset>392903</wp:posOffset>
            </wp:positionH>
            <wp:positionV relativeFrom="paragraph">
              <wp:posOffset>322580</wp:posOffset>
            </wp:positionV>
            <wp:extent cx="1317625" cy="215265"/>
            <wp:effectExtent l="0" t="0" r="0" b="0"/>
            <wp:wrapNone/>
            <wp:docPr id="29" name="รูปภาพ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625" cy="21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 xml:space="preserve">ในการคำนวณพลังงานคลื่นของคลื่นจริงในทะเล นิยมกำหนดให้ความสูงคลื่น 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H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ในสมการ มีค่า</w:t>
      </w:r>
      <w:r w:rsidR="00FB1893">
        <w:rPr>
          <w:rFonts w:ascii="TH SarabunPSK" w:hAnsi="TH SarabunPSK" w:cs="TH SarabunPSK"/>
          <w:sz w:val="32"/>
          <w:szCs w:val="32"/>
          <w:cs/>
        </w:rPr>
        <w:t>เท่าก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</w:t>
      </w:r>
      <w:r w:rsidR="00FB1893">
        <w:rPr>
          <w:rFonts w:ascii="TH SarabunPSK" w:hAnsi="TH SarabunPSK" w:cs="TH SarabunPSK"/>
          <w:sz w:val="32"/>
          <w:szCs w:val="32"/>
          <w:cs/>
        </w:rPr>
        <w:t>ดังนั้นในกรณีของคลื่นจริ</w:t>
      </w:r>
      <w:r>
        <w:rPr>
          <w:rFonts w:ascii="TH SarabunPSK" w:hAnsi="TH SarabunPSK" w:cs="TH SarabunPSK" w:hint="cs"/>
          <w:sz w:val="32"/>
          <w:szCs w:val="32"/>
          <w:cs/>
        </w:rPr>
        <w:t>ง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ในทะเล สมการเขียนใหม่ได้เป็น</w:t>
      </w:r>
    </w:p>
    <w:p w:rsidR="00141809" w:rsidRPr="00D95159" w:rsidRDefault="00141809" w:rsidP="00141809">
      <w:pPr>
        <w:spacing w:after="0"/>
        <w:ind w:left="216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6C03DA8" wp14:editId="780A49F1">
            <wp:extent cx="1630680" cy="551815"/>
            <wp:effectExtent l="0" t="0" r="7620" b="635"/>
            <wp:docPr id="30" name="รูปภาพ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55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1809" w:rsidRPr="00D95159" w:rsidRDefault="00141809" w:rsidP="00141809">
      <w:pPr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</w:rPr>
        <w:tab/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รือ</w:t>
      </w:r>
    </w:p>
    <w:p w:rsidR="00141809" w:rsidRPr="00D95159" w:rsidRDefault="007E07F2" w:rsidP="007E07F2">
      <w:pPr>
        <w:spacing w:after="0"/>
        <w:ind w:left="2160" w:firstLine="720"/>
        <w:jc w:val="both"/>
        <w:rPr>
          <w:rFonts w:ascii="TH SarabunPSK" w:hAnsi="TH SarabunPSK" w:cs="TH SarabunPSK"/>
          <w:sz w:val="32"/>
          <w:szCs w:val="32"/>
          <w:cs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>
            <wp:extent cx="1095375" cy="440055"/>
            <wp:effectExtent l="0" t="0" r="9525" b="0"/>
            <wp:docPr id="31" name="รูปภาพ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3DF3" w:rsidRPr="00D95159" w:rsidRDefault="00455DC3" w:rsidP="007E07F2">
      <w:pPr>
        <w:spacing w:after="0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>สมการ คือพลังงานคลื่นต่อหนึ่งหน่วยความยาวท้องคลื่นหรือสันคลื่นสำหรับคลื่นทะเล มีหน่วยเป็นกิโลวัตต์ต่อเมตร (</w:t>
      </w:r>
      <w:r w:rsidRPr="00D95159">
        <w:rPr>
          <w:rFonts w:ascii="TH SarabunPSK" w:hAnsi="TH SarabunPSK" w:cs="TH SarabunPSK"/>
          <w:sz w:val="32"/>
          <w:szCs w:val="32"/>
        </w:rPr>
        <w:t xml:space="preserve">kW/m)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เมื่อ </w:t>
      </w:r>
      <w:r w:rsidRPr="00D95159">
        <w:rPr>
          <w:rFonts w:ascii="TH SarabunPSK" w:hAnsi="TH SarabunPSK" w:cs="TH SarabunPSK"/>
          <w:sz w:val="32"/>
          <w:szCs w:val="32"/>
        </w:rPr>
        <w:t xml:space="preserve">T </w:t>
      </w:r>
      <w:r w:rsidRPr="00D95159">
        <w:rPr>
          <w:rFonts w:ascii="TH SarabunPSK" w:hAnsi="TH SarabunPSK" w:cs="TH SarabunPSK"/>
          <w:sz w:val="32"/>
          <w:szCs w:val="32"/>
          <w:cs/>
        </w:rPr>
        <w:t>คือคาบคลื่นมีหน่วยเป็นวินาที</w:t>
      </w:r>
      <w:r w:rsidR="002A11E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0" w:name="_GoBack"/>
      <w:bookmarkEnd w:id="0"/>
      <w:r w:rsidRPr="00D95159">
        <w:rPr>
          <w:rFonts w:ascii="TH SarabunPSK" w:hAnsi="TH SarabunPSK" w:cs="TH SarabunPSK"/>
          <w:sz w:val="32"/>
          <w:szCs w:val="32"/>
          <w:cs/>
        </w:rPr>
        <w:t>(</w:t>
      </w:r>
      <w:r w:rsidRPr="00D95159">
        <w:rPr>
          <w:rFonts w:ascii="TH SarabunPSK" w:hAnsi="TH SarabunPSK" w:cs="TH SarabunPSK"/>
          <w:sz w:val="32"/>
          <w:szCs w:val="32"/>
        </w:rPr>
        <w:t>s)</w:t>
      </w:r>
    </w:p>
    <w:p w:rsidR="00980F45" w:rsidRPr="00D95159" w:rsidRDefault="00980F45" w:rsidP="00593DF3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:rsidR="005A41D5" w:rsidRDefault="003E06EE" w:rsidP="00BD715A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lastRenderedPageBreak/>
        <w:drawing>
          <wp:inline distT="0" distB="0" distL="0" distR="0">
            <wp:extent cx="5596759" cy="3101796"/>
            <wp:effectExtent l="0" t="0" r="444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082" cy="3095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715A" w:rsidRDefault="00BD715A" w:rsidP="00BD715A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:rsidR="00D46948" w:rsidRDefault="00D46948" w:rsidP="00D46948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พลังงานคลื่น</w:t>
      </w:r>
    </w:p>
    <w:p w:rsidR="00D46948" w:rsidRPr="00FB6924" w:rsidRDefault="00D46948" w:rsidP="00D46948">
      <w:pPr>
        <w:tabs>
          <w:tab w:val="left" w:pos="1800"/>
        </w:tabs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คลื่น สามารถสรุปได้ดังตารางดังนี้</w:t>
      </w:r>
    </w:p>
    <w:p w:rsidR="00D46948" w:rsidRPr="00FB6924" w:rsidRDefault="00D46948" w:rsidP="00D46948">
      <w:pPr>
        <w:tabs>
          <w:tab w:val="left" w:pos="1800"/>
        </w:tabs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D46948" w:rsidTr="00C14C9F">
        <w:tc>
          <w:tcPr>
            <w:tcW w:w="4443" w:type="dxa"/>
            <w:shd w:val="clear" w:color="auto" w:fill="E7E6E6"/>
          </w:tcPr>
          <w:p w:rsidR="00D46948" w:rsidRDefault="00D46948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:rsidR="00D46948" w:rsidRDefault="00D46948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D46948" w:rsidTr="00BD715A">
        <w:trPr>
          <w:trHeight w:val="4807"/>
        </w:trPr>
        <w:tc>
          <w:tcPr>
            <w:tcW w:w="4443" w:type="dxa"/>
          </w:tcPr>
          <w:p w:rsidR="00D46948" w:rsidRDefault="00D46948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ลื่นเป็น</w:t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พลังงาน</w:t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ะอาด</w:t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ไม่มีวันหม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ก่อให้เกิดมลภาวะ เป็นมิตรกับสิ่งแวดล้อม</w:t>
            </w:r>
          </w:p>
          <w:p w:rsidR="00D46948" w:rsidRDefault="00D46948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ชิ้นส่วนของเครื่องจักรส่วนใหญ่ มีความคงทน อายุการใช้งานยาว</w:t>
            </w:r>
          </w:p>
          <w:p w:rsidR="00D46948" w:rsidRDefault="00D46948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ดำเนินการได้ในเวลาอันรวดเร็ว และควบคุมให้ผลิตกำลังงานออกมาใกล้เคียงกับความต้องการ</w:t>
            </w:r>
          </w:p>
          <w:p w:rsidR="00D46948" w:rsidRPr="00FB6924" w:rsidRDefault="00D46948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การผลิตพลังงานจากคลื่นมีความคุ้มทุน เมื่อสถานที่ที่จะติดตั้งโครงสร้างมีความเหมาะสม</w:t>
            </w:r>
          </w:p>
        </w:tc>
        <w:tc>
          <w:tcPr>
            <w:tcW w:w="4442" w:type="dxa"/>
          </w:tcPr>
          <w:p w:rsidR="00D46948" w:rsidRDefault="00D46948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เทคโนโลยีที่มีค่าลงทุนสูง</w:t>
            </w:r>
          </w:p>
          <w:p w:rsidR="00D46948" w:rsidRDefault="00D46948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ห้พลังงานที่ไม่สม่ำเสมอ ไม่แน่นอน ขึ้นอยู่กับลักษณะของคลื่น</w:t>
            </w:r>
          </w:p>
          <w:p w:rsidR="00D46948" w:rsidRDefault="00D46948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ถานที่ที่เหมาะสมในการติดตั้งโครงสร้างการผลิตพลังงานคลื่นหาได้ยากมาก อีกทั้ง เทคโนโลยีในการผลิตพลังงานคลื่นทะเลนั้นยังไม่เป็นที่แพร่หลายนัก</w:t>
            </w:r>
          </w:p>
          <w:p w:rsidR="00D46948" w:rsidRPr="00FB6924" w:rsidRDefault="00D46948" w:rsidP="00C14C9F">
            <w:pPr>
              <w:tabs>
                <w:tab w:val="left" w:pos="1800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:rsidR="00D46948" w:rsidRPr="00FB6924" w:rsidRDefault="00D46948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D46948" w:rsidRPr="00D46948" w:rsidRDefault="00D4694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229E8" w:rsidRPr="00D95159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:rsidR="00A229E8" w:rsidRPr="00D95159" w:rsidRDefault="007B4339" w:rsidP="00BD715A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95159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7E07F2" w:rsidRPr="00D95159">
        <w:rPr>
          <w:rFonts w:ascii="TH SarabunPSK" w:hAnsi="TH SarabunPSK" w:cs="TH SarabunPSK" w:hint="cs"/>
          <w:sz w:val="32"/>
          <w:szCs w:val="32"/>
          <w:cs/>
        </w:rPr>
        <w:t>คลื่น</w:t>
      </w:r>
    </w:p>
    <w:p w:rsidR="005A41D5" w:rsidRPr="00D95159" w:rsidRDefault="007B4339" w:rsidP="00BD715A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95159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95159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95159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E07F2" w:rsidRPr="00D95159">
        <w:rPr>
          <w:rFonts w:ascii="TH SarabunPSK" w:hAnsi="TH SarabunPSK" w:cs="TH SarabunPSK" w:hint="cs"/>
          <w:sz w:val="32"/>
          <w:szCs w:val="32"/>
          <w:cs/>
        </w:rPr>
        <w:t>ความสูงของคลื่น กับพลังงานที่สามารถผลิตได้</w:t>
      </w:r>
    </w:p>
    <w:p w:rsidR="005A41D5" w:rsidRPr="00D95159" w:rsidRDefault="005A41D5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:rsidR="00980F45" w:rsidRPr="00D95159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  <w:cs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:rsidR="001D5E89" w:rsidRPr="00D95159" w:rsidRDefault="007B4339" w:rsidP="007B4339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E57C16" w:rsidRPr="00D95159">
        <w:rPr>
          <w:rFonts w:ascii="TH SarabunPSK" w:hAnsi="TH SarabunPSK" w:cs="TH SarabunPSK" w:hint="cs"/>
          <w:sz w:val="32"/>
          <w:szCs w:val="32"/>
          <w:cs/>
        </w:rPr>
        <w:t>ปรับระดับความเร็วม</w:t>
      </w:r>
      <w:r w:rsidR="00F77CB0">
        <w:rPr>
          <w:rFonts w:ascii="TH SarabunPSK" w:hAnsi="TH SarabunPSK" w:cs="TH SarabunPSK" w:hint="cs"/>
          <w:sz w:val="32"/>
          <w:szCs w:val="32"/>
          <w:cs/>
        </w:rPr>
        <w:t>อเตอร์ โดยค่อยๆ เพิ่มความเร็วขึ้</w:t>
      </w:r>
      <w:r w:rsidR="00E57C16" w:rsidRPr="00D95159">
        <w:rPr>
          <w:rFonts w:ascii="TH SarabunPSK" w:hAnsi="TH SarabunPSK" w:cs="TH SarabunPSK" w:hint="cs"/>
          <w:sz w:val="32"/>
          <w:szCs w:val="32"/>
          <w:cs/>
        </w:rPr>
        <w:t>นไป จนกระทั่งอยู่ที่ความเร็ว 70 รอบต่อนาที</w:t>
      </w:r>
    </w:p>
    <w:p w:rsidR="001D5E89" w:rsidRPr="00D95159" w:rsidRDefault="007B4339" w:rsidP="007B4339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อ่านค่าแรงดันและ</w:t>
      </w:r>
      <w:r w:rsidR="00CD2B44" w:rsidRPr="00D95159">
        <w:rPr>
          <w:rFonts w:ascii="TH SarabunPSK" w:hAnsi="TH SarabunPSK" w:cs="TH SarabunPSK" w:hint="cs"/>
          <w:sz w:val="32"/>
          <w:szCs w:val="32"/>
          <w:cs/>
        </w:rPr>
        <w:t>กระแสไฟฟ้า</w:t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ที่ผลิตได้จากอุปกรณ์ดักจับพลังงานคลื่น</w:t>
      </w:r>
      <w:r w:rsidR="00DD4A68" w:rsidRPr="00D95159">
        <w:rPr>
          <w:rFonts w:ascii="TH SarabunPSK" w:hAnsi="TH SarabunPSK" w:cs="TH SarabunPSK" w:hint="cs"/>
          <w:sz w:val="32"/>
          <w:szCs w:val="32"/>
          <w:cs/>
        </w:rPr>
        <w:t xml:space="preserve"> ทำการบันทึกค่า</w:t>
      </w:r>
    </w:p>
    <w:p w:rsidR="001D5E89" w:rsidRPr="00D95159" w:rsidRDefault="007B4339" w:rsidP="007B4339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บันทึกค่าความแตกต่างของระดับความสูงของคลื่นที่จุดสูงสุดและต่ำที่สุด ที่เกิดขึ้น ณ ตำแหน่งอุปกรณ์ดักจับพลังงานคลื่น</w:t>
      </w:r>
    </w:p>
    <w:p w:rsidR="00890250" w:rsidRDefault="007B4339" w:rsidP="007B4339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 xml:space="preserve">ปรับลดความเร็วมอเตอร์ลง 10 รอบต่อนาที </w:t>
      </w:r>
      <w:r w:rsidR="001D5E89" w:rsidRPr="00D95159">
        <w:rPr>
          <w:rFonts w:ascii="TH SarabunPSK" w:hAnsi="TH SarabunPSK" w:cs="TH SarabunPSK" w:hint="cs"/>
          <w:sz w:val="32"/>
          <w:szCs w:val="32"/>
          <w:cs/>
        </w:rPr>
        <w:t>และบันทึกผลการทดลอง</w:t>
      </w:r>
    </w:p>
    <w:p w:rsidR="000952C3" w:rsidRPr="00D95159" w:rsidRDefault="007B4339" w:rsidP="007B4339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0952C3" w:rsidRPr="00D95159">
        <w:rPr>
          <w:rFonts w:ascii="TH SarabunPSK" w:hAnsi="TH SarabunPSK" w:cs="TH SarabunPSK" w:hint="cs"/>
          <w:sz w:val="32"/>
          <w:szCs w:val="32"/>
          <w:cs/>
        </w:rPr>
        <w:t xml:space="preserve">ทำซ้ำข้อ </w:t>
      </w:r>
      <w:r w:rsidR="000952C3" w:rsidRPr="00D95159">
        <w:rPr>
          <w:rFonts w:ascii="TH SarabunPSK" w:hAnsi="TH SarabunPSK" w:cs="TH SarabunPSK"/>
          <w:sz w:val="32"/>
          <w:szCs w:val="32"/>
        </w:rPr>
        <w:t xml:space="preserve">2 </w:t>
      </w:r>
      <w:r w:rsidR="000952C3">
        <w:rPr>
          <w:rFonts w:ascii="TH SarabunPSK" w:hAnsi="TH SarabunPSK" w:cs="TH SarabunPSK" w:hint="cs"/>
          <w:sz w:val="32"/>
          <w:szCs w:val="32"/>
          <w:cs/>
        </w:rPr>
        <w:t>ถึง</w:t>
      </w:r>
      <w:r w:rsidR="000952C3" w:rsidRPr="00D9515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952C3">
        <w:rPr>
          <w:rFonts w:ascii="TH SarabunPSK" w:hAnsi="TH SarabunPSK" w:cs="TH SarabunPSK" w:hint="cs"/>
          <w:sz w:val="32"/>
          <w:szCs w:val="32"/>
          <w:cs/>
        </w:rPr>
        <w:t>4 อีก 2 รอบ</w:t>
      </w:r>
    </w:p>
    <w:p w:rsidR="00786A78" w:rsidRPr="00CC0558" w:rsidRDefault="00786A78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</w:p>
    <w:p w:rsidR="00406F18" w:rsidRPr="00D95159" w:rsidRDefault="00406F1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  <w:sectPr w:rsidR="00406F18" w:rsidRPr="00D95159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:rsidR="00C77A9F" w:rsidRPr="00D95159" w:rsidRDefault="000B0E32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136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2533"/>
        <w:gridCol w:w="2533"/>
        <w:gridCol w:w="2534"/>
        <w:gridCol w:w="2533"/>
        <w:gridCol w:w="2534"/>
      </w:tblGrid>
      <w:tr w:rsidR="00406F18" w:rsidRPr="00D95159" w:rsidTr="00CC0558">
        <w:trPr>
          <w:trHeight w:val="817"/>
        </w:trPr>
        <w:tc>
          <w:tcPr>
            <w:tcW w:w="941" w:type="dxa"/>
            <w:shd w:val="clear" w:color="auto" w:fill="auto"/>
            <w:vAlign w:val="center"/>
          </w:tcPr>
          <w:p w:rsidR="00406F18" w:rsidRPr="00D95159" w:rsidRDefault="00406F18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533" w:type="dxa"/>
          </w:tcPr>
          <w:p w:rsidR="00406F18" w:rsidRPr="007B4339" w:rsidRDefault="00406F18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ความแตกต่าง</w:t>
            </w:r>
            <w:r w:rsidR="00CC05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ฉลี่ย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ของคลื่น </w:t>
            </w:r>
            <w:r w:rsidR="007B4339"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cm.)</w:t>
            </w:r>
          </w:p>
        </w:tc>
        <w:tc>
          <w:tcPr>
            <w:tcW w:w="2533" w:type="dxa"/>
            <w:vAlign w:val="center"/>
          </w:tcPr>
          <w:p w:rsidR="00406F18" w:rsidRPr="00D95159" w:rsidRDefault="00406F18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เร็วรอบมอเตอร์</w:t>
            </w:r>
          </w:p>
          <w:p w:rsidR="00406F18" w:rsidRPr="00D95159" w:rsidRDefault="007B4339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pm)</w:t>
            </w:r>
          </w:p>
        </w:tc>
        <w:tc>
          <w:tcPr>
            <w:tcW w:w="2534" w:type="dxa"/>
            <w:shd w:val="clear" w:color="auto" w:fill="auto"/>
            <w:vAlign w:val="center"/>
          </w:tcPr>
          <w:p w:rsidR="00406F18" w:rsidRPr="00D95159" w:rsidRDefault="00406F18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</w:p>
          <w:p w:rsidR="00406F18" w:rsidRPr="00D95159" w:rsidRDefault="007B4339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)</w:t>
            </w:r>
          </w:p>
        </w:tc>
        <w:tc>
          <w:tcPr>
            <w:tcW w:w="2533" w:type="dxa"/>
            <w:shd w:val="clear" w:color="auto" w:fill="auto"/>
            <w:vAlign w:val="center"/>
          </w:tcPr>
          <w:p w:rsidR="00406F18" w:rsidRPr="00D95159" w:rsidRDefault="00406F18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</w:p>
          <w:p w:rsidR="00406F18" w:rsidRPr="00D95159" w:rsidRDefault="007B4339" w:rsidP="004A0D9E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)</w:t>
            </w:r>
          </w:p>
        </w:tc>
        <w:tc>
          <w:tcPr>
            <w:tcW w:w="2534" w:type="dxa"/>
            <w:shd w:val="clear" w:color="auto" w:fill="auto"/>
            <w:vAlign w:val="center"/>
          </w:tcPr>
          <w:p w:rsidR="00406F18" w:rsidRPr="00D95159" w:rsidRDefault="00406F18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</w:p>
          <w:p w:rsidR="00406F18" w:rsidRPr="00D95159" w:rsidRDefault="007B4339" w:rsidP="00AC5143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proofErr w:type="spellStart"/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W</w:t>
            </w:r>
            <w:proofErr w:type="spellEnd"/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406F18" w:rsidRPr="00D95159" w:rsidTr="00CC0558">
        <w:trPr>
          <w:trHeight w:val="414"/>
        </w:trPr>
        <w:tc>
          <w:tcPr>
            <w:tcW w:w="941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:rsidTr="00CC0558">
        <w:trPr>
          <w:trHeight w:val="414"/>
        </w:trPr>
        <w:tc>
          <w:tcPr>
            <w:tcW w:w="941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:rsidTr="00CC0558">
        <w:trPr>
          <w:trHeight w:val="403"/>
        </w:trPr>
        <w:tc>
          <w:tcPr>
            <w:tcW w:w="941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406F18" w:rsidRPr="00D95159" w:rsidRDefault="00406F1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:rsidTr="00CC0558">
        <w:trPr>
          <w:trHeight w:val="425"/>
        </w:trPr>
        <w:tc>
          <w:tcPr>
            <w:tcW w:w="941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:rsidR="00CC0558" w:rsidRPr="00D95159" w:rsidRDefault="00CC0558" w:rsidP="00C35C82">
            <w:pPr>
              <w:tabs>
                <w:tab w:val="left" w:pos="900"/>
              </w:tabs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:rsidR="00C77A9F" w:rsidRDefault="00C77A9F" w:rsidP="00AC5143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28"/>
        </w:rPr>
      </w:pPr>
    </w:p>
    <w:p w:rsidR="0023220C" w:rsidRDefault="0023220C" w:rsidP="00AC5143">
      <w:pPr>
        <w:tabs>
          <w:tab w:val="left" w:pos="900"/>
        </w:tabs>
        <w:spacing w:after="0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:rsidR="0023220C" w:rsidRPr="007B4339" w:rsidRDefault="0023220C" w:rsidP="0023220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B4339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:rsidR="0023220C" w:rsidRPr="007B4339" w:rsidRDefault="0023220C" w:rsidP="0023220C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B4339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Pr="002C41EA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23220C" w:rsidRDefault="0023220C" w:rsidP="0023220C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43EB" w:rsidRDefault="006C43EB" w:rsidP="006358AA">
      <w:pPr>
        <w:spacing w:after="0" w:line="240" w:lineRule="auto"/>
      </w:pPr>
      <w:r>
        <w:separator/>
      </w:r>
    </w:p>
  </w:endnote>
  <w:endnote w:type="continuationSeparator" w:id="0">
    <w:p w:rsidR="006C43EB" w:rsidRDefault="006C43EB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43EB" w:rsidRDefault="006C43EB" w:rsidP="006358AA">
      <w:pPr>
        <w:spacing w:after="0" w:line="240" w:lineRule="auto"/>
      </w:pPr>
      <w:r>
        <w:separator/>
      </w:r>
    </w:p>
  </w:footnote>
  <w:footnote w:type="continuationSeparator" w:id="0">
    <w:p w:rsidR="006C43EB" w:rsidRDefault="006C43EB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7"/>
  </w:num>
  <w:num w:numId="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szQwMDGwtDQ1NzJR0lEKTi0uzszPAykwqgUAOCt1vywAAAA="/>
  </w:docVars>
  <w:rsids>
    <w:rsidRoot w:val="006358AA"/>
    <w:rsid w:val="00025904"/>
    <w:rsid w:val="00040A4F"/>
    <w:rsid w:val="000447C8"/>
    <w:rsid w:val="0005041E"/>
    <w:rsid w:val="000744D8"/>
    <w:rsid w:val="000851E3"/>
    <w:rsid w:val="000952C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F2167"/>
    <w:rsid w:val="000F2BDD"/>
    <w:rsid w:val="0010056E"/>
    <w:rsid w:val="0012308D"/>
    <w:rsid w:val="00141809"/>
    <w:rsid w:val="001441D8"/>
    <w:rsid w:val="00144DFC"/>
    <w:rsid w:val="0016017D"/>
    <w:rsid w:val="00162BF2"/>
    <w:rsid w:val="00192E94"/>
    <w:rsid w:val="001947EE"/>
    <w:rsid w:val="001C58E7"/>
    <w:rsid w:val="001C79A5"/>
    <w:rsid w:val="001C7D34"/>
    <w:rsid w:val="001D12B1"/>
    <w:rsid w:val="001D5E89"/>
    <w:rsid w:val="002147D7"/>
    <w:rsid w:val="00222CED"/>
    <w:rsid w:val="0023220C"/>
    <w:rsid w:val="00253C10"/>
    <w:rsid w:val="00257E31"/>
    <w:rsid w:val="002616F3"/>
    <w:rsid w:val="00262C9F"/>
    <w:rsid w:val="00266FBC"/>
    <w:rsid w:val="002A00EF"/>
    <w:rsid w:val="002A11E8"/>
    <w:rsid w:val="002C19C2"/>
    <w:rsid w:val="002E7DC1"/>
    <w:rsid w:val="002F3A89"/>
    <w:rsid w:val="00312CDD"/>
    <w:rsid w:val="00322D0B"/>
    <w:rsid w:val="00354BDC"/>
    <w:rsid w:val="0037676B"/>
    <w:rsid w:val="00380D3C"/>
    <w:rsid w:val="003860D7"/>
    <w:rsid w:val="00394725"/>
    <w:rsid w:val="003A0377"/>
    <w:rsid w:val="003A03F5"/>
    <w:rsid w:val="003A2432"/>
    <w:rsid w:val="003A2B9D"/>
    <w:rsid w:val="003B7008"/>
    <w:rsid w:val="003C5C36"/>
    <w:rsid w:val="003C78D7"/>
    <w:rsid w:val="003E06EE"/>
    <w:rsid w:val="00406F18"/>
    <w:rsid w:val="00424B5A"/>
    <w:rsid w:val="004270AA"/>
    <w:rsid w:val="00430184"/>
    <w:rsid w:val="00436B81"/>
    <w:rsid w:val="00455DC3"/>
    <w:rsid w:val="00482629"/>
    <w:rsid w:val="00491F52"/>
    <w:rsid w:val="00492829"/>
    <w:rsid w:val="004A0D9E"/>
    <w:rsid w:val="004A39FC"/>
    <w:rsid w:val="004C1104"/>
    <w:rsid w:val="004C4549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D1385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70067"/>
    <w:rsid w:val="00676445"/>
    <w:rsid w:val="00682D9A"/>
    <w:rsid w:val="006B2B0D"/>
    <w:rsid w:val="006B3EBB"/>
    <w:rsid w:val="006C43EB"/>
    <w:rsid w:val="006C7521"/>
    <w:rsid w:val="006D72C1"/>
    <w:rsid w:val="006D7AD6"/>
    <w:rsid w:val="006D7DAA"/>
    <w:rsid w:val="006E2CB3"/>
    <w:rsid w:val="006E2D21"/>
    <w:rsid w:val="006E4998"/>
    <w:rsid w:val="006E7AC2"/>
    <w:rsid w:val="0075435E"/>
    <w:rsid w:val="00786A78"/>
    <w:rsid w:val="007922B5"/>
    <w:rsid w:val="00794832"/>
    <w:rsid w:val="00796090"/>
    <w:rsid w:val="007A622D"/>
    <w:rsid w:val="007B0307"/>
    <w:rsid w:val="007B4339"/>
    <w:rsid w:val="007C34FC"/>
    <w:rsid w:val="007C3AD3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56866"/>
    <w:rsid w:val="008669E4"/>
    <w:rsid w:val="00870D2E"/>
    <w:rsid w:val="00873226"/>
    <w:rsid w:val="00890250"/>
    <w:rsid w:val="008C0BC5"/>
    <w:rsid w:val="008D4BFD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2E6"/>
    <w:rsid w:val="009713A1"/>
    <w:rsid w:val="00980F45"/>
    <w:rsid w:val="0098279E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5686"/>
    <w:rsid w:val="00A229E8"/>
    <w:rsid w:val="00A40B76"/>
    <w:rsid w:val="00A613BD"/>
    <w:rsid w:val="00A623F3"/>
    <w:rsid w:val="00A6445B"/>
    <w:rsid w:val="00A7261E"/>
    <w:rsid w:val="00A75BD8"/>
    <w:rsid w:val="00A77F97"/>
    <w:rsid w:val="00A81B0E"/>
    <w:rsid w:val="00AB2E97"/>
    <w:rsid w:val="00AC5143"/>
    <w:rsid w:val="00AD57B6"/>
    <w:rsid w:val="00B02A61"/>
    <w:rsid w:val="00B476C6"/>
    <w:rsid w:val="00B5339D"/>
    <w:rsid w:val="00B65C27"/>
    <w:rsid w:val="00B83B41"/>
    <w:rsid w:val="00BB64C2"/>
    <w:rsid w:val="00BD0640"/>
    <w:rsid w:val="00BD11DA"/>
    <w:rsid w:val="00BD2ED4"/>
    <w:rsid w:val="00BD715A"/>
    <w:rsid w:val="00BE1418"/>
    <w:rsid w:val="00BE3A15"/>
    <w:rsid w:val="00BE7FDF"/>
    <w:rsid w:val="00BF4C6A"/>
    <w:rsid w:val="00BF55FF"/>
    <w:rsid w:val="00C010C8"/>
    <w:rsid w:val="00C06CA1"/>
    <w:rsid w:val="00C34295"/>
    <w:rsid w:val="00C35C82"/>
    <w:rsid w:val="00C41A38"/>
    <w:rsid w:val="00C668D7"/>
    <w:rsid w:val="00C716B6"/>
    <w:rsid w:val="00C77A9F"/>
    <w:rsid w:val="00C86ABC"/>
    <w:rsid w:val="00C95794"/>
    <w:rsid w:val="00CB593A"/>
    <w:rsid w:val="00CC0558"/>
    <w:rsid w:val="00CD2B44"/>
    <w:rsid w:val="00CD3574"/>
    <w:rsid w:val="00CE0C30"/>
    <w:rsid w:val="00D214BE"/>
    <w:rsid w:val="00D46948"/>
    <w:rsid w:val="00D508B5"/>
    <w:rsid w:val="00D50BB6"/>
    <w:rsid w:val="00D510C6"/>
    <w:rsid w:val="00D515F4"/>
    <w:rsid w:val="00D63C79"/>
    <w:rsid w:val="00D81127"/>
    <w:rsid w:val="00D95159"/>
    <w:rsid w:val="00DB65FE"/>
    <w:rsid w:val="00DD4A68"/>
    <w:rsid w:val="00DE0E9A"/>
    <w:rsid w:val="00DF2973"/>
    <w:rsid w:val="00E30014"/>
    <w:rsid w:val="00E316F6"/>
    <w:rsid w:val="00E32BA8"/>
    <w:rsid w:val="00E57C16"/>
    <w:rsid w:val="00E752BA"/>
    <w:rsid w:val="00E7570F"/>
    <w:rsid w:val="00E80E03"/>
    <w:rsid w:val="00E90332"/>
    <w:rsid w:val="00EA0B10"/>
    <w:rsid w:val="00EA0BC0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77CB0"/>
    <w:rsid w:val="00FA4D61"/>
    <w:rsid w:val="00FB0912"/>
    <w:rsid w:val="00FB0A60"/>
    <w:rsid w:val="00FB1893"/>
    <w:rsid w:val="00FB3CA5"/>
    <w:rsid w:val="00FD6D30"/>
    <w:rsid w:val="00FE1252"/>
    <w:rsid w:val="00FE2025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DD9C48-BA9E-4E5E-BFA6-D2B82A0EC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299</Words>
  <Characters>7408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8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SAE</cp:lastModifiedBy>
  <cp:revision>9</cp:revision>
  <cp:lastPrinted>2020-05-26T09:40:00Z</cp:lastPrinted>
  <dcterms:created xsi:type="dcterms:W3CDTF">2020-03-09T15:28:00Z</dcterms:created>
  <dcterms:modified xsi:type="dcterms:W3CDTF">2020-05-26T10:35:00Z</dcterms:modified>
</cp:coreProperties>
</file>